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77867" w14:textId="1029F7A7" w:rsidR="003E3BCD" w:rsidRDefault="005D0BA5" w:rsidP="005D0BA5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Dr</w:t>
      </w:r>
      <w:r w:rsidR="000707D8">
        <w:rPr>
          <w:b/>
          <w:sz w:val="20"/>
          <w:szCs w:val="20"/>
          <w:lang w:val="en-US"/>
        </w:rPr>
        <w:t xml:space="preserve"> </w:t>
      </w:r>
      <w:r w:rsidR="003E3BCD">
        <w:rPr>
          <w:b/>
          <w:sz w:val="20"/>
          <w:szCs w:val="20"/>
          <w:lang w:val="en-US"/>
        </w:rPr>
        <w:t xml:space="preserve">Samra </w:t>
      </w:r>
      <w:r w:rsidR="005D704F">
        <w:rPr>
          <w:b/>
          <w:sz w:val="20"/>
          <w:szCs w:val="20"/>
          <w:lang w:val="en-US"/>
        </w:rPr>
        <w:t xml:space="preserve">Abdalhadee Ahmed </w:t>
      </w:r>
      <w:r w:rsidR="003E3BCD">
        <w:rPr>
          <w:b/>
          <w:sz w:val="20"/>
          <w:szCs w:val="20"/>
          <w:lang w:val="en-US"/>
        </w:rPr>
        <w:t>Qaraghuli</w:t>
      </w:r>
    </w:p>
    <w:p w14:paraId="2484C0E5" w14:textId="0B7704D3" w:rsidR="003E3BCD" w:rsidRPr="005D0BA5" w:rsidRDefault="00BA032A" w:rsidP="005D0BA5">
      <w:pPr>
        <w:rPr>
          <w:b/>
          <w:sz w:val="20"/>
          <w:szCs w:val="20"/>
          <w:lang w:val="en-US"/>
        </w:rPr>
      </w:pPr>
      <w:hyperlink r:id="rId10" w:history="1">
        <w:r w:rsidR="005D0BA5" w:rsidRPr="00406AF1">
          <w:rPr>
            <w:rStyle w:val="Hyperlink"/>
            <w:b/>
            <w:sz w:val="20"/>
            <w:szCs w:val="20"/>
            <w:lang w:val="en-US"/>
          </w:rPr>
          <w:t>Samar.bio@yahoo.com</w:t>
        </w:r>
      </w:hyperlink>
    </w:p>
    <w:p w14:paraId="13E8D65A" w14:textId="77777777" w:rsidR="00BE45FA" w:rsidRDefault="00BE45FA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52069A1" w14:textId="365B9419" w:rsidR="00467B6F" w:rsidRDefault="003E3BCD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hanging="1440"/>
        <w:rPr>
          <w:color w:val="000000"/>
          <w:sz w:val="18"/>
          <w:szCs w:val="18"/>
        </w:rPr>
      </w:pPr>
      <w:bookmarkStart w:id="0" w:name="_gjdgxs" w:colFirst="0" w:colLast="0"/>
      <w:bookmarkEnd w:id="0"/>
      <w:r>
        <w:rPr>
          <w:b/>
          <w:color w:val="000000"/>
          <w:sz w:val="18"/>
          <w:szCs w:val="18"/>
        </w:rPr>
        <w:t xml:space="preserve">     </w:t>
      </w:r>
      <w:r>
        <w:rPr>
          <w:color w:val="000000"/>
          <w:sz w:val="18"/>
          <w:szCs w:val="18"/>
        </w:rPr>
        <w:tab/>
      </w:r>
      <w:r w:rsidR="00467B6F">
        <w:rPr>
          <w:color w:val="000000"/>
          <w:sz w:val="18"/>
          <w:szCs w:val="18"/>
        </w:rPr>
        <w:t xml:space="preserve">I </w:t>
      </w:r>
      <w:r w:rsidR="005D0BA5">
        <w:rPr>
          <w:color w:val="000000"/>
          <w:sz w:val="18"/>
          <w:szCs w:val="18"/>
        </w:rPr>
        <w:t xml:space="preserve">Joined Al Mustansiriyia University </w:t>
      </w:r>
      <w:r w:rsidR="005D0BA5" w:rsidRPr="005D0BA5">
        <w:rPr>
          <w:color w:val="000000"/>
          <w:sz w:val="18"/>
          <w:szCs w:val="18"/>
        </w:rPr>
        <w:t xml:space="preserve">in </w:t>
      </w:r>
      <w:r w:rsidR="005D0BA5">
        <w:rPr>
          <w:color w:val="000000"/>
          <w:sz w:val="18"/>
          <w:szCs w:val="18"/>
        </w:rPr>
        <w:t>20</w:t>
      </w:r>
      <w:r w:rsidR="001B0051">
        <w:rPr>
          <w:color w:val="000000"/>
          <w:sz w:val="18"/>
          <w:szCs w:val="18"/>
        </w:rPr>
        <w:t xml:space="preserve">08 as biologist worked at National Diabetic Centre, then moved </w:t>
      </w:r>
      <w:r w:rsidR="001B0051" w:rsidRPr="005D0BA5">
        <w:rPr>
          <w:color w:val="000000"/>
          <w:sz w:val="18"/>
          <w:szCs w:val="18"/>
        </w:rPr>
        <w:t>to</w:t>
      </w:r>
      <w:r w:rsidR="005D0BA5" w:rsidRPr="005D0BA5">
        <w:rPr>
          <w:color w:val="000000"/>
          <w:sz w:val="18"/>
          <w:szCs w:val="18"/>
        </w:rPr>
        <w:t xml:space="preserve"> develop teaching in </w:t>
      </w:r>
      <w:r w:rsidR="005D0BA5">
        <w:rPr>
          <w:color w:val="000000"/>
          <w:sz w:val="18"/>
          <w:szCs w:val="18"/>
        </w:rPr>
        <w:t xml:space="preserve">Pharmacognosy and Medicinal plant department </w:t>
      </w:r>
      <w:r w:rsidR="005D0BA5" w:rsidRPr="005D0BA5">
        <w:rPr>
          <w:color w:val="000000"/>
          <w:sz w:val="18"/>
          <w:szCs w:val="18"/>
        </w:rPr>
        <w:t xml:space="preserve">in the </w:t>
      </w:r>
      <w:r w:rsidR="001B0051" w:rsidRPr="005D0BA5">
        <w:rPr>
          <w:color w:val="000000"/>
          <w:sz w:val="18"/>
          <w:szCs w:val="18"/>
        </w:rPr>
        <w:t>school</w:t>
      </w:r>
      <w:r w:rsidR="005D0BA5" w:rsidRPr="005D0BA5">
        <w:rPr>
          <w:color w:val="000000"/>
          <w:sz w:val="18"/>
          <w:szCs w:val="18"/>
        </w:rPr>
        <w:t xml:space="preserve"> of </w:t>
      </w:r>
      <w:r w:rsidR="005D0BA5">
        <w:rPr>
          <w:color w:val="000000"/>
          <w:sz w:val="18"/>
          <w:szCs w:val="18"/>
        </w:rPr>
        <w:t>pharmacy</w:t>
      </w:r>
      <w:r w:rsidR="001B0051">
        <w:rPr>
          <w:color w:val="000000"/>
          <w:sz w:val="18"/>
          <w:szCs w:val="18"/>
        </w:rPr>
        <w:t>.</w:t>
      </w:r>
      <w:r w:rsidR="005D0BA5" w:rsidRPr="005D0BA5">
        <w:rPr>
          <w:color w:val="000000"/>
          <w:sz w:val="18"/>
          <w:szCs w:val="18"/>
        </w:rPr>
        <w:t xml:space="preserve"> </w:t>
      </w:r>
      <w:r w:rsidR="001B0051" w:rsidRPr="00467B6F">
        <w:rPr>
          <w:color w:val="000000"/>
          <w:sz w:val="18"/>
          <w:szCs w:val="18"/>
        </w:rPr>
        <w:t xml:space="preserve">I </w:t>
      </w:r>
      <w:r w:rsidR="001B0051">
        <w:rPr>
          <w:color w:val="000000"/>
          <w:sz w:val="18"/>
          <w:szCs w:val="18"/>
        </w:rPr>
        <w:t xml:space="preserve">completed my PhD in Microbiology </w:t>
      </w:r>
      <w:r w:rsidR="001B0051" w:rsidRPr="00467B6F">
        <w:rPr>
          <w:color w:val="000000"/>
          <w:sz w:val="18"/>
          <w:szCs w:val="18"/>
        </w:rPr>
        <w:t xml:space="preserve">for which I won the </w:t>
      </w:r>
      <w:r w:rsidR="001B0051">
        <w:rPr>
          <w:color w:val="000000"/>
          <w:sz w:val="18"/>
          <w:szCs w:val="18"/>
        </w:rPr>
        <w:t xml:space="preserve">first prize of AMP Ignite Competition 2018. I was also nominating as Future Scientist Award Winner 2018. </w:t>
      </w:r>
      <w:r w:rsidR="001B0051" w:rsidRPr="00467B6F">
        <w:rPr>
          <w:color w:val="000000"/>
          <w:sz w:val="18"/>
          <w:szCs w:val="18"/>
        </w:rPr>
        <w:t>Dur</w:t>
      </w:r>
      <w:r w:rsidR="001B0051">
        <w:rPr>
          <w:color w:val="000000"/>
          <w:sz w:val="18"/>
          <w:szCs w:val="18"/>
        </w:rPr>
        <w:t xml:space="preserve">ing this time, I worked on purifying novel antibiotics from Macro fungi.  </w:t>
      </w:r>
    </w:p>
    <w:p w14:paraId="724D5AD2" w14:textId="77777777" w:rsidR="00D374AA" w:rsidRDefault="00D374AA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hanging="1440"/>
        <w:rPr>
          <w:color w:val="000000"/>
          <w:sz w:val="18"/>
          <w:szCs w:val="18"/>
        </w:rPr>
      </w:pPr>
    </w:p>
    <w:p w14:paraId="12507830" w14:textId="77777777" w:rsidR="00467B6F" w:rsidRDefault="00467B6F" w:rsidP="00467B6F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hanging="1440"/>
        <w:rPr>
          <w:color w:val="000000"/>
          <w:sz w:val="18"/>
          <w:szCs w:val="18"/>
        </w:rPr>
      </w:pPr>
    </w:p>
    <w:p w14:paraId="17A43664" w14:textId="3EA82399" w:rsidR="003E3BCD" w:rsidRDefault="00467B6F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hanging="1440"/>
        <w:rPr>
          <w:color w:val="000000"/>
          <w:sz w:val="18"/>
          <w:szCs w:val="18"/>
        </w:rPr>
      </w:pPr>
      <w:r w:rsidRPr="002A5E89">
        <w:rPr>
          <w:b/>
          <w:color w:val="000000"/>
          <w:sz w:val="18"/>
          <w:szCs w:val="18"/>
        </w:rPr>
        <w:t>Objectives</w:t>
      </w:r>
      <w:r w:rsidRPr="002A5E89">
        <w:rPr>
          <w:color w:val="000000"/>
          <w:sz w:val="18"/>
          <w:szCs w:val="18"/>
        </w:rPr>
        <w:t xml:space="preserve">        </w:t>
      </w:r>
      <w:r w:rsidR="00D753C7">
        <w:rPr>
          <w:color w:val="000000"/>
          <w:sz w:val="18"/>
          <w:szCs w:val="18"/>
        </w:rPr>
        <w:t xml:space="preserve">I do believe that Science </w:t>
      </w:r>
      <w:r w:rsidR="005E359C">
        <w:rPr>
          <w:color w:val="000000"/>
          <w:sz w:val="18"/>
          <w:szCs w:val="18"/>
        </w:rPr>
        <w:t xml:space="preserve">is the base of any </w:t>
      </w:r>
      <w:r w:rsidR="00D374AA">
        <w:rPr>
          <w:color w:val="000000"/>
          <w:sz w:val="18"/>
          <w:szCs w:val="18"/>
        </w:rPr>
        <w:t>achievement and</w:t>
      </w:r>
      <w:r w:rsidR="005E359C">
        <w:rPr>
          <w:color w:val="000000"/>
          <w:sz w:val="18"/>
          <w:szCs w:val="18"/>
        </w:rPr>
        <w:t xml:space="preserve"> </w:t>
      </w:r>
      <w:r w:rsidR="00D753C7">
        <w:rPr>
          <w:color w:val="000000"/>
          <w:sz w:val="18"/>
          <w:szCs w:val="18"/>
        </w:rPr>
        <w:t>will solve most complicated problems</w:t>
      </w:r>
      <w:r w:rsidR="00754E2E">
        <w:rPr>
          <w:color w:val="000000"/>
          <w:sz w:val="18"/>
          <w:szCs w:val="18"/>
        </w:rPr>
        <w:t xml:space="preserve"> in the world</w:t>
      </w:r>
      <w:r w:rsidR="002A5E89">
        <w:rPr>
          <w:color w:val="000000"/>
          <w:sz w:val="18"/>
          <w:szCs w:val="18"/>
        </w:rPr>
        <w:t xml:space="preserve">. </w:t>
      </w:r>
      <w:r w:rsidR="002A5E89" w:rsidRPr="002A5E89">
        <w:rPr>
          <w:color w:val="000000"/>
          <w:sz w:val="18"/>
          <w:szCs w:val="18"/>
        </w:rPr>
        <w:t xml:space="preserve"> </w:t>
      </w:r>
    </w:p>
    <w:p w14:paraId="11C7493D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25515166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Education    </w:t>
      </w:r>
      <w:r>
        <w:rPr>
          <w:b/>
          <w:color w:val="000000"/>
          <w:sz w:val="18"/>
          <w:szCs w:val="18"/>
        </w:rPr>
        <w:tab/>
        <w:t xml:space="preserve">Flinders University </w:t>
      </w:r>
    </w:p>
    <w:p w14:paraId="3BAC7E49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Adelaide, Australia</w:t>
      </w:r>
    </w:p>
    <w:p w14:paraId="63759441" w14:textId="37B2D5C2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i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>Doctor of Philosoph</w:t>
      </w:r>
      <w:r w:rsidR="0019302C">
        <w:rPr>
          <w:i/>
          <w:color w:val="000000"/>
          <w:sz w:val="18"/>
          <w:szCs w:val="18"/>
        </w:rPr>
        <w:t>y in Microbiology (Australian Ma</w:t>
      </w:r>
      <w:r>
        <w:rPr>
          <w:i/>
          <w:color w:val="000000"/>
          <w:sz w:val="18"/>
          <w:szCs w:val="18"/>
        </w:rPr>
        <w:t>crofungi as a source for bioactive compounds)</w:t>
      </w:r>
    </w:p>
    <w:p w14:paraId="30C5645F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                   </w:t>
      </w:r>
      <w:r>
        <w:rPr>
          <w:color w:val="000000"/>
          <w:sz w:val="18"/>
          <w:szCs w:val="18"/>
        </w:rPr>
        <w:tab/>
        <w:t>Graduated: 2018</w:t>
      </w:r>
    </w:p>
    <w:p w14:paraId="1FA8536D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18"/>
          <w:szCs w:val="18"/>
        </w:rPr>
      </w:pPr>
    </w:p>
    <w:p w14:paraId="179537F2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Al-Mustansiriyia University </w:t>
      </w:r>
    </w:p>
    <w:p w14:paraId="528FECFF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 xml:space="preserve">Baghdad, Iraq </w:t>
      </w:r>
    </w:p>
    <w:p w14:paraId="7683C14F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>Master of Science (Botany)</w:t>
      </w:r>
      <w:r>
        <w:rPr>
          <w:i/>
          <w:color w:val="FF0000"/>
          <w:sz w:val="18"/>
          <w:szCs w:val="18"/>
        </w:rPr>
        <w:t xml:space="preserve"> </w:t>
      </w:r>
    </w:p>
    <w:p w14:paraId="379BE943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ab/>
        <w:t>Graduated: 2008</w:t>
      </w:r>
    </w:p>
    <w:p w14:paraId="73508907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73A5BBA3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Al-Mustansiriyia University </w:t>
      </w:r>
    </w:p>
    <w:p w14:paraId="381C6436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Times" w:eastAsia="Times" w:hAnsi="Times" w:cs="Times"/>
          <w:color w:val="000000"/>
          <w:sz w:val="20"/>
          <w:szCs w:val="20"/>
        </w:rPr>
      </w:pPr>
      <w:r>
        <w:rPr>
          <w:color w:val="000000"/>
          <w:sz w:val="18"/>
          <w:szCs w:val="18"/>
        </w:rPr>
        <w:t xml:space="preserve">Baghdad, Iraq </w:t>
      </w:r>
    </w:p>
    <w:p w14:paraId="343D392B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firstLine="720"/>
        <w:rPr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Bachelor of Science</w:t>
      </w:r>
      <w:r>
        <w:rPr>
          <w:color w:val="000000"/>
          <w:sz w:val="18"/>
          <w:szCs w:val="18"/>
        </w:rPr>
        <w:t xml:space="preserve"> (Biology / Biotechnology) </w:t>
      </w:r>
    </w:p>
    <w:p w14:paraId="2BC70063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  <w:t>Graduated: 2005</w:t>
      </w:r>
    </w:p>
    <w:p w14:paraId="0C66A0AC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582E9DA1" w14:textId="1D64876B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Technical Expertise</w:t>
      </w:r>
      <w:r w:rsidR="00E40936">
        <w:rPr>
          <w:b/>
          <w:color w:val="000000"/>
          <w:sz w:val="18"/>
          <w:szCs w:val="18"/>
        </w:rPr>
        <w:t xml:space="preserve"> </w:t>
      </w:r>
    </w:p>
    <w:p w14:paraId="0F621DB5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421A51AA" w14:textId="77777777" w:rsidR="003E3BCD" w:rsidRDefault="003E3BCD" w:rsidP="003E3BCD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Molecular biology such as, DNA extraction, RNA extraction, PCR, cDNA synthesis</w:t>
      </w:r>
    </w:p>
    <w:p w14:paraId="06BBC758" w14:textId="77777777" w:rsidR="003E3BCD" w:rsidRDefault="003E3BCD" w:rsidP="003E3BCD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Medical microbiology using quantitative genetics analysis, Serology and Bacteriology procedures</w:t>
      </w:r>
    </w:p>
    <w:p w14:paraId="6CDB339D" w14:textId="77777777" w:rsidR="003E3BCD" w:rsidRDefault="003E3BCD" w:rsidP="003E3BCD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Cell Biology and </w:t>
      </w:r>
      <w:r w:rsidRPr="00E34EFB">
        <w:rPr>
          <w:color w:val="000000"/>
          <w:sz w:val="18"/>
          <w:szCs w:val="18"/>
        </w:rPr>
        <w:t>tissue culture techniques</w:t>
      </w:r>
      <w:r>
        <w:rPr>
          <w:color w:val="000000"/>
          <w:sz w:val="18"/>
          <w:szCs w:val="18"/>
        </w:rPr>
        <w:t>, cell c</w:t>
      </w:r>
      <w:r w:rsidRPr="00E34EFB">
        <w:rPr>
          <w:color w:val="000000"/>
          <w:sz w:val="18"/>
          <w:szCs w:val="18"/>
        </w:rPr>
        <w:t xml:space="preserve">ulture and </w:t>
      </w:r>
      <w:r>
        <w:rPr>
          <w:color w:val="000000"/>
          <w:sz w:val="18"/>
          <w:szCs w:val="18"/>
        </w:rPr>
        <w:t>s</w:t>
      </w:r>
      <w:r w:rsidRPr="00E34EFB">
        <w:rPr>
          <w:color w:val="000000"/>
          <w:sz w:val="18"/>
          <w:szCs w:val="18"/>
        </w:rPr>
        <w:t xml:space="preserve">tandard </w:t>
      </w:r>
      <w:r>
        <w:rPr>
          <w:color w:val="000000"/>
          <w:sz w:val="18"/>
          <w:szCs w:val="18"/>
        </w:rPr>
        <w:t>c</w:t>
      </w:r>
      <w:r w:rsidRPr="00E34EFB">
        <w:rPr>
          <w:color w:val="000000"/>
          <w:sz w:val="18"/>
          <w:szCs w:val="18"/>
        </w:rPr>
        <w:t xml:space="preserve">ulture </w:t>
      </w:r>
      <w:r>
        <w:rPr>
          <w:color w:val="000000"/>
          <w:sz w:val="18"/>
          <w:szCs w:val="18"/>
        </w:rPr>
        <w:t>m</w:t>
      </w:r>
      <w:r w:rsidRPr="00E34EFB">
        <w:rPr>
          <w:color w:val="000000"/>
          <w:sz w:val="18"/>
          <w:szCs w:val="18"/>
        </w:rPr>
        <w:t>edia preparation</w:t>
      </w:r>
      <w:r>
        <w:rPr>
          <w:color w:val="000000"/>
          <w:sz w:val="18"/>
          <w:szCs w:val="18"/>
        </w:rPr>
        <w:t>,</w:t>
      </w:r>
      <w:r w:rsidRPr="00E34EFB"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>stem cells isolation and maintains</w:t>
      </w:r>
    </w:p>
    <w:p w14:paraId="3057F42A" w14:textId="77777777" w:rsidR="003E3BCD" w:rsidRDefault="003E3BCD" w:rsidP="003E3BCD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Mycology such as mushroom cultivation and preservation</w:t>
      </w:r>
    </w:p>
    <w:p w14:paraId="393EB8EA" w14:textId="47221AC5" w:rsidR="003E3BCD" w:rsidRDefault="003E3BCD" w:rsidP="00D374AA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sz w:val="18"/>
          <w:szCs w:val="18"/>
        </w:rPr>
      </w:pPr>
      <w:r>
        <w:rPr>
          <w:sz w:val="18"/>
          <w:szCs w:val="18"/>
        </w:rPr>
        <w:t xml:space="preserve">Natural Products Extraction and Purification </w:t>
      </w:r>
    </w:p>
    <w:p w14:paraId="3053B987" w14:textId="4792C79E" w:rsidR="00D374AA" w:rsidRDefault="003E3BCD" w:rsidP="00D374AA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sz w:val="18"/>
          <w:szCs w:val="18"/>
        </w:rPr>
      </w:pPr>
      <w:r w:rsidRPr="00824B12">
        <w:rPr>
          <w:sz w:val="18"/>
          <w:szCs w:val="18"/>
        </w:rPr>
        <w:t>Data analysis using IBM SPSS St</w:t>
      </w:r>
      <w:r w:rsidR="00D753C7">
        <w:rPr>
          <w:sz w:val="18"/>
          <w:szCs w:val="18"/>
        </w:rPr>
        <w:t xml:space="preserve">atistics, Primer 7, Sequencher </w:t>
      </w:r>
    </w:p>
    <w:p w14:paraId="6500C44D" w14:textId="77777777" w:rsidR="00D374AA" w:rsidRPr="00D374AA" w:rsidRDefault="00D374AA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/>
        <w:contextualSpacing/>
        <w:rPr>
          <w:sz w:val="18"/>
          <w:szCs w:val="18"/>
        </w:rPr>
      </w:pPr>
    </w:p>
    <w:p w14:paraId="7A174808" w14:textId="354CECF3" w:rsidR="003E3BCD" w:rsidRDefault="00D374AA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Training </w:t>
      </w:r>
      <w:r w:rsidR="003E3BCD">
        <w:rPr>
          <w:b/>
          <w:color w:val="000000"/>
          <w:sz w:val="18"/>
          <w:szCs w:val="18"/>
        </w:rPr>
        <w:t>Experience</w:t>
      </w:r>
      <w:r w:rsidR="00DB7ADD">
        <w:rPr>
          <w:b/>
          <w:color w:val="000000"/>
          <w:sz w:val="18"/>
          <w:szCs w:val="18"/>
        </w:rPr>
        <w:t>/ Intern</w:t>
      </w:r>
    </w:p>
    <w:p w14:paraId="6A335EDA" w14:textId="77777777" w:rsidR="003E3BCD" w:rsidRDefault="00C07F65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     </w:t>
      </w:r>
    </w:p>
    <w:p w14:paraId="4FCACC74" w14:textId="4DA9B7DB" w:rsidR="003E3BCD" w:rsidRDefault="00DB7AD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Intern </w:t>
      </w:r>
      <w:r w:rsidR="003E3BCD" w:rsidRPr="00152AB8">
        <w:rPr>
          <w:b/>
          <w:color w:val="000000"/>
          <w:sz w:val="18"/>
          <w:szCs w:val="18"/>
        </w:rPr>
        <w:t>Novartis Pharmaceuticals Australia</w:t>
      </w:r>
      <w:r w:rsidR="00C07F65">
        <w:rPr>
          <w:b/>
          <w:color w:val="000000"/>
          <w:sz w:val="18"/>
          <w:szCs w:val="18"/>
        </w:rPr>
        <w:t xml:space="preserve">                          </w:t>
      </w:r>
      <w:r w:rsidR="00E40936">
        <w:rPr>
          <w:b/>
          <w:color w:val="000000"/>
          <w:sz w:val="18"/>
          <w:szCs w:val="18"/>
        </w:rPr>
        <w:t xml:space="preserve">      </w:t>
      </w:r>
      <w:r w:rsidR="00326872">
        <w:rPr>
          <w:b/>
          <w:color w:val="000000"/>
          <w:sz w:val="18"/>
          <w:szCs w:val="18"/>
        </w:rPr>
        <w:t xml:space="preserve">                             </w:t>
      </w:r>
      <w:r w:rsidR="00AB1F7F">
        <w:rPr>
          <w:b/>
          <w:color w:val="000000"/>
          <w:sz w:val="18"/>
          <w:szCs w:val="18"/>
        </w:rPr>
        <w:t xml:space="preserve">    </w:t>
      </w:r>
      <w:r w:rsidR="00C07F65">
        <w:rPr>
          <w:b/>
          <w:color w:val="000000"/>
          <w:sz w:val="18"/>
          <w:szCs w:val="18"/>
        </w:rPr>
        <w:t>January 2019</w:t>
      </w:r>
      <w:r w:rsidR="00B7474A">
        <w:rPr>
          <w:b/>
          <w:color w:val="000000"/>
          <w:sz w:val="18"/>
          <w:szCs w:val="18"/>
        </w:rPr>
        <w:t xml:space="preserve">- </w:t>
      </w:r>
      <w:r w:rsidR="00D374AA">
        <w:rPr>
          <w:b/>
          <w:color w:val="000000"/>
          <w:sz w:val="18"/>
          <w:szCs w:val="18"/>
        </w:rPr>
        <w:t>2021</w:t>
      </w:r>
    </w:p>
    <w:p w14:paraId="32125043" w14:textId="364AEA01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Sydney, Australia</w:t>
      </w:r>
    </w:p>
    <w:p w14:paraId="72FFF1A4" w14:textId="77777777" w:rsidR="003838D9" w:rsidRDefault="003838D9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54008E8F" w14:textId="31CCC65C" w:rsidR="00D374AA" w:rsidRDefault="00D374AA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Medical Team </w:t>
      </w:r>
      <w:r w:rsidR="00DB7ADD">
        <w:rPr>
          <w:b/>
          <w:color w:val="000000"/>
          <w:sz w:val="18"/>
          <w:szCs w:val="18"/>
        </w:rPr>
        <w:t xml:space="preserve">/ </w:t>
      </w:r>
      <w:r w:rsidR="00DB7ADD" w:rsidRPr="00DB7ADD">
        <w:rPr>
          <w:b/>
          <w:color w:val="000000"/>
          <w:sz w:val="18"/>
          <w:szCs w:val="18"/>
        </w:rPr>
        <w:t>Literature review</w:t>
      </w:r>
      <w:r w:rsidR="00DB7ADD">
        <w:rPr>
          <w:b/>
          <w:color w:val="000000"/>
          <w:sz w:val="18"/>
          <w:szCs w:val="18"/>
        </w:rPr>
        <w:t>er</w:t>
      </w:r>
      <w:r w:rsidR="00DB7ADD" w:rsidRPr="00DB7ADD">
        <w:rPr>
          <w:b/>
          <w:color w:val="000000"/>
          <w:sz w:val="18"/>
          <w:szCs w:val="18"/>
        </w:rPr>
        <w:t xml:space="preserve"> </w:t>
      </w:r>
    </w:p>
    <w:p w14:paraId="47C15FB0" w14:textId="3469DE2A" w:rsidR="00B7474A" w:rsidRPr="00D374AA" w:rsidRDefault="003838D9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 w:rsidRPr="003838D9">
        <w:rPr>
          <w:b/>
          <w:color w:val="000000"/>
          <w:sz w:val="18"/>
          <w:szCs w:val="18"/>
        </w:rPr>
        <w:t>Ethics, Risk and Compliance Coordinator</w:t>
      </w:r>
    </w:p>
    <w:p w14:paraId="677FF18F" w14:textId="632B004D" w:rsidR="00D374AA" w:rsidRDefault="00326872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Manage Access Program Coordinator</w:t>
      </w:r>
      <w:r w:rsidR="00B7474A">
        <w:rPr>
          <w:b/>
          <w:color w:val="000000"/>
          <w:sz w:val="18"/>
          <w:szCs w:val="18"/>
        </w:rPr>
        <w:t xml:space="preserve">                                                    </w:t>
      </w:r>
      <w:r>
        <w:rPr>
          <w:b/>
          <w:color w:val="000000"/>
          <w:sz w:val="18"/>
          <w:szCs w:val="18"/>
        </w:rPr>
        <w:t xml:space="preserve">     </w:t>
      </w:r>
      <w:r w:rsidR="00B7474A">
        <w:rPr>
          <w:b/>
          <w:color w:val="000000"/>
          <w:sz w:val="18"/>
          <w:szCs w:val="18"/>
        </w:rPr>
        <w:t xml:space="preserve"> </w:t>
      </w:r>
      <w:r>
        <w:rPr>
          <w:b/>
          <w:color w:val="000000"/>
          <w:sz w:val="18"/>
          <w:szCs w:val="18"/>
        </w:rPr>
        <w:t xml:space="preserve">  </w:t>
      </w:r>
    </w:p>
    <w:p w14:paraId="451A68B2" w14:textId="38C7E3EE" w:rsidR="00147835" w:rsidRPr="00D374AA" w:rsidRDefault="00147835" w:rsidP="00D374AA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 w:rsidRPr="00147835">
        <w:rPr>
          <w:color w:val="000000"/>
          <w:sz w:val="18"/>
          <w:szCs w:val="18"/>
        </w:rPr>
        <w:t xml:space="preserve">Communicating with internal and external stakeholders. </w:t>
      </w:r>
    </w:p>
    <w:p w14:paraId="6830DB79" w14:textId="17E273AB" w:rsidR="00BE5E57" w:rsidRDefault="00BE5E57" w:rsidP="003838D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18"/>
          <w:szCs w:val="18"/>
        </w:rPr>
      </w:pPr>
    </w:p>
    <w:p w14:paraId="657C1C18" w14:textId="77777777" w:rsidR="00DB7ADD" w:rsidRDefault="00DB7ADD" w:rsidP="003838D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18"/>
          <w:szCs w:val="18"/>
        </w:rPr>
      </w:pPr>
    </w:p>
    <w:p w14:paraId="0779742B" w14:textId="77777777" w:rsidR="003838D9" w:rsidRPr="003838D9" w:rsidRDefault="003838D9" w:rsidP="003838D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18"/>
          <w:szCs w:val="18"/>
        </w:rPr>
      </w:pPr>
    </w:p>
    <w:p w14:paraId="35609C2E" w14:textId="77777777" w:rsidR="00BE5E57" w:rsidRDefault="00BE5E57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3CDD789C" w14:textId="24FB8A9B" w:rsidR="003E3BCD" w:rsidRDefault="003E3BCD" w:rsidP="00DB7ADD">
      <w:pPr>
        <w:pStyle w:val="Normal1"/>
        <w:pBdr>
          <w:top w:val="nil"/>
          <w:left w:val="nil"/>
          <w:bottom w:val="nil"/>
          <w:right w:val="nil"/>
          <w:between w:val="nil"/>
        </w:pBdr>
        <w:ind w:hanging="11"/>
        <w:rPr>
          <w:i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lastRenderedPageBreak/>
        <w:t>Al-Mustansiriya University</w:t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  <w:t xml:space="preserve">2011 – </w:t>
      </w:r>
      <w:r w:rsidR="00DB7ADD">
        <w:rPr>
          <w:b/>
          <w:color w:val="000000"/>
          <w:sz w:val="18"/>
          <w:szCs w:val="18"/>
        </w:rPr>
        <w:t>current</w:t>
      </w:r>
    </w:p>
    <w:p w14:paraId="1768D104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ind w:left="1440" w:hanging="1440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Assistant Lecturer, College of Pharmacy </w:t>
      </w:r>
    </w:p>
    <w:p w14:paraId="2B273FDA" w14:textId="77777777" w:rsidR="003E3BCD" w:rsidRPr="00DB7ADD" w:rsidRDefault="003E3BCD" w:rsidP="00DB7ADD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/>
        <w:contextualSpacing/>
        <w:rPr>
          <w:color w:val="000000"/>
          <w:sz w:val="18"/>
          <w:szCs w:val="18"/>
        </w:rPr>
      </w:pPr>
    </w:p>
    <w:p w14:paraId="49A24B90" w14:textId="1E0C5175" w:rsidR="00DB7ADD" w:rsidRDefault="00DB7ADD" w:rsidP="00DB7AD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Lab Training-</w:t>
      </w:r>
      <w:r w:rsidRPr="00DB7ADD">
        <w:rPr>
          <w:color w:val="000000"/>
          <w:sz w:val="18"/>
          <w:szCs w:val="18"/>
        </w:rPr>
        <w:t>Lecturer (</w:t>
      </w:r>
      <w:r>
        <w:rPr>
          <w:color w:val="000000"/>
          <w:sz w:val="18"/>
          <w:szCs w:val="18"/>
        </w:rPr>
        <w:t>Medicinal Plant</w:t>
      </w:r>
      <w:r w:rsidRPr="00DB7ADD">
        <w:rPr>
          <w:color w:val="000000"/>
          <w:sz w:val="18"/>
          <w:szCs w:val="18"/>
        </w:rPr>
        <w:t xml:space="preserve">) </w:t>
      </w:r>
      <w:r>
        <w:rPr>
          <w:color w:val="000000"/>
          <w:sz w:val="18"/>
          <w:szCs w:val="18"/>
        </w:rPr>
        <w:t>@Second</w:t>
      </w:r>
      <w:r w:rsidRPr="00DB7ADD">
        <w:rPr>
          <w:color w:val="000000"/>
          <w:sz w:val="18"/>
          <w:szCs w:val="18"/>
        </w:rPr>
        <w:t xml:space="preserve"> stage, Al-Mustansiriyah University 201</w:t>
      </w:r>
      <w:r>
        <w:rPr>
          <w:color w:val="000000"/>
          <w:sz w:val="18"/>
          <w:szCs w:val="18"/>
        </w:rPr>
        <w:t>1</w:t>
      </w:r>
      <w:r w:rsidRPr="00DB7ADD">
        <w:rPr>
          <w:color w:val="000000"/>
          <w:sz w:val="18"/>
          <w:szCs w:val="18"/>
        </w:rPr>
        <w:t>-201</w:t>
      </w:r>
      <w:r>
        <w:rPr>
          <w:color w:val="000000"/>
          <w:sz w:val="18"/>
          <w:szCs w:val="18"/>
        </w:rPr>
        <w:t>2</w:t>
      </w:r>
      <w:r w:rsidRPr="00DB7ADD">
        <w:rPr>
          <w:color w:val="000000"/>
          <w:sz w:val="18"/>
          <w:szCs w:val="18"/>
        </w:rPr>
        <w:t>.</w:t>
      </w:r>
    </w:p>
    <w:p w14:paraId="06C228C4" w14:textId="599DB232" w:rsidR="00DB7ADD" w:rsidRDefault="00DB7ADD" w:rsidP="00DB7AD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Lab Training-</w:t>
      </w:r>
      <w:r w:rsidRPr="00DB7ADD">
        <w:rPr>
          <w:color w:val="000000"/>
          <w:sz w:val="18"/>
          <w:szCs w:val="18"/>
        </w:rPr>
        <w:t>Lecturer (</w:t>
      </w:r>
      <w:r>
        <w:rPr>
          <w:color w:val="000000"/>
          <w:sz w:val="18"/>
          <w:szCs w:val="18"/>
        </w:rPr>
        <w:t>Pharmacognosy</w:t>
      </w:r>
      <w:r w:rsidRPr="00DB7ADD">
        <w:rPr>
          <w:color w:val="000000"/>
          <w:sz w:val="18"/>
          <w:szCs w:val="18"/>
        </w:rPr>
        <w:t xml:space="preserve">) </w:t>
      </w:r>
      <w:r>
        <w:rPr>
          <w:color w:val="000000"/>
          <w:sz w:val="18"/>
          <w:szCs w:val="18"/>
        </w:rPr>
        <w:t>@Third</w:t>
      </w:r>
      <w:r w:rsidRPr="00DB7ADD">
        <w:rPr>
          <w:color w:val="000000"/>
          <w:sz w:val="18"/>
          <w:szCs w:val="18"/>
        </w:rPr>
        <w:t xml:space="preserve"> stage, Al-Mustansiriyah University 201</w:t>
      </w:r>
      <w:r>
        <w:rPr>
          <w:color w:val="000000"/>
          <w:sz w:val="18"/>
          <w:szCs w:val="18"/>
        </w:rPr>
        <w:t>1</w:t>
      </w:r>
      <w:r w:rsidRPr="00DB7ADD">
        <w:rPr>
          <w:color w:val="000000"/>
          <w:sz w:val="18"/>
          <w:szCs w:val="18"/>
        </w:rPr>
        <w:t>-201</w:t>
      </w:r>
      <w:r>
        <w:rPr>
          <w:color w:val="000000"/>
          <w:sz w:val="18"/>
          <w:szCs w:val="18"/>
        </w:rPr>
        <w:t>2</w:t>
      </w:r>
      <w:r w:rsidRPr="00DB7ADD">
        <w:rPr>
          <w:color w:val="000000"/>
          <w:sz w:val="18"/>
          <w:szCs w:val="18"/>
        </w:rPr>
        <w:t>.</w:t>
      </w:r>
    </w:p>
    <w:p w14:paraId="13B26C1B" w14:textId="77777777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Kept abreast of latest research related to Pharmacognosy and medicinal plants</w:t>
      </w:r>
    </w:p>
    <w:p w14:paraId="3EEA0D44" w14:textId="77777777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Prepared educational materials and handouts </w:t>
      </w:r>
    </w:p>
    <w:p w14:paraId="340BD227" w14:textId="77777777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Developed and delivered coursework and assignments to meet the course requirements</w:t>
      </w:r>
    </w:p>
    <w:p w14:paraId="448A03F3" w14:textId="77777777" w:rsidR="003E3BCD" w:rsidRPr="00824B12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Organised, </w:t>
      </w:r>
      <w:proofErr w:type="gramStart"/>
      <w:r>
        <w:rPr>
          <w:color w:val="000000"/>
          <w:sz w:val="18"/>
          <w:szCs w:val="18"/>
        </w:rPr>
        <w:t>prioritised</w:t>
      </w:r>
      <w:proofErr w:type="gramEnd"/>
      <w:r>
        <w:rPr>
          <w:color w:val="000000"/>
          <w:sz w:val="18"/>
          <w:szCs w:val="18"/>
        </w:rPr>
        <w:t xml:space="preserve"> and completed work to meet defined turnaround time and expectations</w:t>
      </w:r>
    </w:p>
    <w:p w14:paraId="7DC65CB0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firstLine="720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</w:p>
    <w:p w14:paraId="78FC2503" w14:textId="210E640A" w:rsidR="003E3BCD" w:rsidRPr="00BE5E57" w:rsidRDefault="003E3BCD" w:rsidP="00BE5E57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bookmarkStart w:id="1" w:name="_30j0zll" w:colFirst="0" w:colLast="0"/>
      <w:bookmarkEnd w:id="1"/>
      <w:r>
        <w:rPr>
          <w:i/>
          <w:color w:val="000000"/>
          <w:sz w:val="18"/>
          <w:szCs w:val="18"/>
        </w:rPr>
        <w:t xml:space="preserve">Associate Biologist, National Diabetes </w:t>
      </w:r>
      <w:r w:rsidR="00D26BBC">
        <w:rPr>
          <w:i/>
          <w:color w:val="000000"/>
          <w:sz w:val="18"/>
          <w:szCs w:val="18"/>
        </w:rPr>
        <w:t xml:space="preserve">Centre </w:t>
      </w:r>
      <w:r w:rsidR="00D26BBC"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 xml:space="preserve">2009 – 2011 </w:t>
      </w:r>
    </w:p>
    <w:p w14:paraId="7C24E8C9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ind w:left="1440" w:hanging="1440"/>
        <w:rPr>
          <w:i/>
          <w:color w:val="000000"/>
          <w:sz w:val="18"/>
          <w:szCs w:val="18"/>
        </w:rPr>
      </w:pPr>
    </w:p>
    <w:p w14:paraId="2F035B3C" w14:textId="53C4B25A" w:rsidR="003E3BCD" w:rsidRDefault="00D26BBC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Bacteriology Serology procedures </w:t>
      </w:r>
    </w:p>
    <w:p w14:paraId="2ECFDC26" w14:textId="77777777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Collected specimens, blood and urine samples using venepuncture and other collection procedures </w:t>
      </w:r>
    </w:p>
    <w:p w14:paraId="773D5EFD" w14:textId="19BFC080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Prepared </w:t>
      </w:r>
      <w:r w:rsidR="003838D9">
        <w:rPr>
          <w:color w:val="000000"/>
          <w:sz w:val="18"/>
          <w:szCs w:val="18"/>
        </w:rPr>
        <w:t xml:space="preserve">bacterial </w:t>
      </w:r>
      <w:r>
        <w:rPr>
          <w:color w:val="000000"/>
          <w:sz w:val="18"/>
          <w:szCs w:val="18"/>
        </w:rPr>
        <w:t>media and performed microscopic tests to produce reliable and precise data</w:t>
      </w:r>
    </w:p>
    <w:p w14:paraId="0872112A" w14:textId="77777777" w:rsidR="003E3BCD" w:rsidRDefault="003E3BCD" w:rsidP="003E3BCD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440" w:hanging="360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Adhered to strict safety and standard operating procedures </w:t>
      </w:r>
    </w:p>
    <w:p w14:paraId="1B093879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4BC846FC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 xml:space="preserve">Professional Affiliations and Activities </w:t>
      </w:r>
    </w:p>
    <w:p w14:paraId="5D5800E5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07B4A7DE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38989CC2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Adelaide Secondary School</w:t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</w:r>
      <w:r>
        <w:rPr>
          <w:b/>
          <w:color w:val="000000"/>
          <w:sz w:val="18"/>
          <w:szCs w:val="18"/>
        </w:rPr>
        <w:tab/>
        <w:t>2016</w:t>
      </w:r>
    </w:p>
    <w:p w14:paraId="51C27F4A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South Australia</w:t>
      </w:r>
    </w:p>
    <w:p w14:paraId="2D9A184B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Volunteer Bilingual Worker </w:t>
      </w:r>
    </w:p>
    <w:p w14:paraId="0BA2C9FE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</w:p>
    <w:p w14:paraId="7F2BD974" w14:textId="77777777" w:rsidR="003E3BCD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Pharmacy School and Medical Science                                                                                            2018</w:t>
      </w:r>
    </w:p>
    <w:p w14:paraId="50424295" w14:textId="0DD217AB" w:rsidR="003E3BCD" w:rsidRPr="00DE5F0A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University of South Australia</w:t>
      </w:r>
      <w:r w:rsidR="00DE5F0A">
        <w:rPr>
          <w:color w:val="000000"/>
          <w:sz w:val="18"/>
          <w:szCs w:val="18"/>
        </w:rPr>
        <w:t xml:space="preserve">/ </w:t>
      </w:r>
      <w:r w:rsidR="00DE5F0A">
        <w:rPr>
          <w:i/>
          <w:color w:val="000000"/>
          <w:sz w:val="18"/>
          <w:szCs w:val="18"/>
        </w:rPr>
        <w:t xml:space="preserve">Work Experience </w:t>
      </w:r>
    </w:p>
    <w:p w14:paraId="0575441D" w14:textId="77777777" w:rsidR="00DE5F0A" w:rsidRDefault="00DE5F0A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22E5E076" w14:textId="77777777" w:rsidR="003E3BCD" w:rsidRPr="00152AB8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Awards and Grants</w:t>
      </w:r>
    </w:p>
    <w:p w14:paraId="67E0C6E9" w14:textId="77777777" w:rsidR="003E3BCD" w:rsidRPr="00A86DA3" w:rsidRDefault="003E3BCD" w:rsidP="003E3BC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353BD3C1" w14:textId="61ADF18D" w:rsidR="00C03E2E" w:rsidRDefault="00C03E2E" w:rsidP="00C03E2E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Nominated </w:t>
      </w:r>
      <w:r w:rsidR="00A503CD">
        <w:rPr>
          <w:i/>
          <w:color w:val="000000"/>
          <w:sz w:val="18"/>
          <w:szCs w:val="18"/>
        </w:rPr>
        <w:t xml:space="preserve">by Flinders University </w:t>
      </w:r>
      <w:r>
        <w:rPr>
          <w:i/>
          <w:color w:val="000000"/>
          <w:sz w:val="18"/>
          <w:szCs w:val="18"/>
        </w:rPr>
        <w:t xml:space="preserve">for </w:t>
      </w:r>
      <w:r w:rsidRPr="00C03E2E">
        <w:rPr>
          <w:i/>
          <w:color w:val="000000"/>
          <w:sz w:val="18"/>
          <w:szCs w:val="18"/>
        </w:rPr>
        <w:t>PhD Excellence Award</w:t>
      </w:r>
      <w:r>
        <w:rPr>
          <w:i/>
          <w:color w:val="000000"/>
          <w:sz w:val="18"/>
          <w:szCs w:val="18"/>
        </w:rPr>
        <w:t xml:space="preserve">                                                </w:t>
      </w:r>
      <w:r w:rsidR="00A503CD">
        <w:rPr>
          <w:i/>
          <w:color w:val="000000"/>
          <w:sz w:val="18"/>
          <w:szCs w:val="18"/>
        </w:rPr>
        <w:t xml:space="preserve">                2019</w:t>
      </w:r>
    </w:p>
    <w:p w14:paraId="5337574C" w14:textId="77777777" w:rsidR="003E3BCD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AMP </w:t>
      </w:r>
      <w:r w:rsidRPr="00A86DA3">
        <w:rPr>
          <w:i/>
          <w:color w:val="000000"/>
          <w:sz w:val="18"/>
          <w:szCs w:val="18"/>
        </w:rPr>
        <w:t xml:space="preserve">Amplify Ignite competition </w:t>
      </w:r>
      <w:r>
        <w:rPr>
          <w:i/>
          <w:color w:val="000000"/>
          <w:sz w:val="18"/>
          <w:szCs w:val="18"/>
        </w:rPr>
        <w:t xml:space="preserve">- first prize winner                                                                       </w:t>
      </w:r>
      <w:r>
        <w:rPr>
          <w:i/>
          <w:color w:val="000000"/>
          <w:sz w:val="18"/>
          <w:szCs w:val="18"/>
        </w:rPr>
        <w:tab/>
      </w:r>
      <w:r w:rsidRPr="00A86DA3">
        <w:rPr>
          <w:i/>
          <w:color w:val="000000"/>
          <w:sz w:val="18"/>
          <w:szCs w:val="18"/>
        </w:rPr>
        <w:t>2018</w:t>
      </w:r>
    </w:p>
    <w:p w14:paraId="0D1CE3B1" w14:textId="77777777" w:rsidR="003E3BCD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Future Scientist Award winner of South Australia                                                                            </w:t>
      </w:r>
      <w:r>
        <w:rPr>
          <w:i/>
          <w:color w:val="000000"/>
          <w:sz w:val="18"/>
          <w:szCs w:val="18"/>
        </w:rPr>
        <w:tab/>
        <w:t>2018</w:t>
      </w:r>
    </w:p>
    <w:p w14:paraId="2857B20D" w14:textId="77777777" w:rsidR="003E3BCD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86DA3">
        <w:rPr>
          <w:i/>
          <w:color w:val="000000"/>
          <w:sz w:val="18"/>
          <w:szCs w:val="18"/>
        </w:rPr>
        <w:t xml:space="preserve">Flinders University Student Association (FUSA) Development Grant                 </w:t>
      </w:r>
      <w:r>
        <w:rPr>
          <w:i/>
          <w:color w:val="000000"/>
          <w:sz w:val="18"/>
          <w:szCs w:val="18"/>
        </w:rPr>
        <w:t xml:space="preserve">                             </w:t>
      </w:r>
      <w:r>
        <w:rPr>
          <w:i/>
          <w:color w:val="000000"/>
          <w:sz w:val="18"/>
          <w:szCs w:val="18"/>
        </w:rPr>
        <w:tab/>
        <w:t xml:space="preserve">2016                        </w:t>
      </w:r>
    </w:p>
    <w:p w14:paraId="475671C4" w14:textId="77777777" w:rsidR="003E3BCD" w:rsidRPr="00A86DA3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86DA3">
        <w:rPr>
          <w:i/>
          <w:color w:val="000000"/>
          <w:sz w:val="18"/>
          <w:szCs w:val="18"/>
        </w:rPr>
        <w:t xml:space="preserve">The Australasian Mycological Society (AMS) Conference Travel Grant                                        </w:t>
      </w:r>
      <w:r>
        <w:rPr>
          <w:i/>
          <w:color w:val="000000"/>
          <w:sz w:val="18"/>
          <w:szCs w:val="18"/>
        </w:rPr>
        <w:tab/>
      </w:r>
      <w:r w:rsidRPr="00A86DA3">
        <w:rPr>
          <w:i/>
          <w:color w:val="000000"/>
          <w:sz w:val="18"/>
          <w:szCs w:val="18"/>
        </w:rPr>
        <w:t>2016</w:t>
      </w:r>
    </w:p>
    <w:p w14:paraId="5A574C43" w14:textId="77777777" w:rsidR="003E3BCD" w:rsidRPr="00A86DA3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86DA3">
        <w:rPr>
          <w:i/>
          <w:color w:val="000000"/>
          <w:sz w:val="18"/>
          <w:szCs w:val="18"/>
        </w:rPr>
        <w:t>Research Higher Degree I</w:t>
      </w:r>
      <w:r>
        <w:rPr>
          <w:i/>
          <w:color w:val="000000"/>
          <w:sz w:val="18"/>
          <w:szCs w:val="18"/>
        </w:rPr>
        <w:t>nternational Conference Grant</w:t>
      </w:r>
      <w:r w:rsidRPr="00A86DA3">
        <w:rPr>
          <w:i/>
          <w:color w:val="000000"/>
          <w:sz w:val="18"/>
          <w:szCs w:val="18"/>
        </w:rPr>
        <w:t xml:space="preserve">                                                           </w:t>
      </w:r>
      <w:r>
        <w:rPr>
          <w:i/>
          <w:color w:val="000000"/>
          <w:sz w:val="18"/>
          <w:szCs w:val="18"/>
        </w:rPr>
        <w:tab/>
      </w:r>
      <w:r w:rsidRPr="00A86DA3">
        <w:rPr>
          <w:i/>
          <w:color w:val="000000"/>
          <w:sz w:val="18"/>
          <w:szCs w:val="18"/>
        </w:rPr>
        <w:t>2016</w:t>
      </w:r>
    </w:p>
    <w:p w14:paraId="62157AEF" w14:textId="77777777" w:rsidR="003E3BCD" w:rsidRPr="00A86DA3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86DA3">
        <w:rPr>
          <w:i/>
          <w:color w:val="000000"/>
          <w:sz w:val="18"/>
          <w:szCs w:val="18"/>
        </w:rPr>
        <w:t xml:space="preserve">Field Naturalists Society of South Australia Grant                                                                         </w:t>
      </w:r>
      <w:r>
        <w:rPr>
          <w:i/>
          <w:color w:val="000000"/>
          <w:sz w:val="18"/>
          <w:szCs w:val="18"/>
        </w:rPr>
        <w:tab/>
      </w:r>
      <w:r w:rsidRPr="00A86DA3">
        <w:rPr>
          <w:i/>
          <w:color w:val="000000"/>
          <w:sz w:val="18"/>
          <w:szCs w:val="18"/>
        </w:rPr>
        <w:t>2015</w:t>
      </w:r>
    </w:p>
    <w:p w14:paraId="6D19FF6F" w14:textId="77777777" w:rsidR="003E3BCD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86DA3">
        <w:rPr>
          <w:i/>
          <w:color w:val="000000"/>
          <w:sz w:val="18"/>
          <w:szCs w:val="18"/>
        </w:rPr>
        <w:t xml:space="preserve">The Higher Committee for Education Development in Iraq (HCED), Doctoral Scholarship           </w:t>
      </w:r>
      <w:r>
        <w:rPr>
          <w:i/>
          <w:color w:val="000000"/>
          <w:sz w:val="18"/>
          <w:szCs w:val="18"/>
        </w:rPr>
        <w:tab/>
      </w:r>
      <w:r w:rsidRPr="00A86DA3">
        <w:rPr>
          <w:i/>
          <w:color w:val="000000"/>
          <w:sz w:val="18"/>
          <w:szCs w:val="18"/>
        </w:rPr>
        <w:t>2013</w:t>
      </w:r>
    </w:p>
    <w:p w14:paraId="196932A6" w14:textId="3BFB07E1" w:rsidR="003E3BCD" w:rsidRDefault="003E3BCD" w:rsidP="003E3BC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  <w:r w:rsidRPr="00A466F3">
        <w:rPr>
          <w:i/>
          <w:color w:val="000000"/>
          <w:sz w:val="18"/>
          <w:szCs w:val="18"/>
        </w:rPr>
        <w:t xml:space="preserve">Flinders </w:t>
      </w:r>
      <w:r>
        <w:rPr>
          <w:i/>
          <w:color w:val="000000"/>
          <w:sz w:val="18"/>
          <w:szCs w:val="18"/>
        </w:rPr>
        <w:t xml:space="preserve">University Horizon Award Silver, Gold and </w:t>
      </w:r>
      <w:r w:rsidRPr="00A466F3">
        <w:rPr>
          <w:i/>
          <w:color w:val="000000"/>
          <w:sz w:val="18"/>
          <w:szCs w:val="18"/>
        </w:rPr>
        <w:t>Platinum certificate</w:t>
      </w:r>
      <w:r>
        <w:rPr>
          <w:i/>
          <w:color w:val="000000"/>
          <w:sz w:val="18"/>
          <w:szCs w:val="18"/>
        </w:rPr>
        <w:t>s</w:t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>
        <w:rPr>
          <w:i/>
          <w:color w:val="000000"/>
          <w:sz w:val="18"/>
          <w:szCs w:val="18"/>
        </w:rPr>
        <w:tab/>
      </w:r>
      <w:r w:rsidRPr="00A466F3">
        <w:rPr>
          <w:i/>
          <w:color w:val="000000"/>
          <w:sz w:val="18"/>
          <w:szCs w:val="18"/>
        </w:rPr>
        <w:t>2018</w:t>
      </w:r>
    </w:p>
    <w:p w14:paraId="286A0CC5" w14:textId="0778A6BB" w:rsid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18"/>
          <w:szCs w:val="18"/>
        </w:rPr>
      </w:pPr>
    </w:p>
    <w:p w14:paraId="3AA0FA26" w14:textId="61FA6007" w:rsidR="00D26BBC" w:rsidRP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  <w:r w:rsidRPr="00D26BBC">
        <w:rPr>
          <w:b/>
          <w:color w:val="000000"/>
          <w:sz w:val="18"/>
          <w:szCs w:val="18"/>
        </w:rPr>
        <w:t xml:space="preserve">Short Courses at Flinders University </w:t>
      </w:r>
      <w:r>
        <w:rPr>
          <w:b/>
          <w:color w:val="000000"/>
          <w:sz w:val="18"/>
          <w:szCs w:val="18"/>
        </w:rPr>
        <w:t xml:space="preserve">                                                                                                         2014-2018</w:t>
      </w:r>
    </w:p>
    <w:p w14:paraId="64D25EFE" w14:textId="1CFAAE25" w:rsidR="00D26BBC" w:rsidRPr="00D26BBC" w:rsidRDefault="00D26BBC" w:rsidP="00D26BBC">
      <w:pPr>
        <w:pStyle w:val="Normal1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iCs/>
          <w:color w:val="000000"/>
          <w:sz w:val="18"/>
          <w:szCs w:val="18"/>
        </w:rPr>
      </w:pPr>
      <w:r w:rsidRPr="00D26BBC">
        <w:rPr>
          <w:iCs/>
          <w:color w:val="000000"/>
          <w:sz w:val="18"/>
          <w:szCs w:val="18"/>
        </w:rPr>
        <w:t>Time Management</w:t>
      </w:r>
    </w:p>
    <w:p w14:paraId="56DBD524" w14:textId="37560595" w:rsidR="00D26BBC" w:rsidRPr="00D26BBC" w:rsidRDefault="00D26BBC" w:rsidP="00D26BBC">
      <w:pPr>
        <w:pStyle w:val="Normal1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iCs/>
          <w:color w:val="000000"/>
          <w:sz w:val="18"/>
          <w:szCs w:val="18"/>
        </w:rPr>
      </w:pPr>
      <w:r w:rsidRPr="00D26BBC">
        <w:rPr>
          <w:iCs/>
          <w:color w:val="000000"/>
          <w:sz w:val="18"/>
          <w:szCs w:val="18"/>
        </w:rPr>
        <w:t xml:space="preserve">Risk management </w:t>
      </w:r>
    </w:p>
    <w:p w14:paraId="7A210110" w14:textId="0337C780" w:rsidR="00D26BBC" w:rsidRPr="00D26BBC" w:rsidRDefault="00D26BBC" w:rsidP="00D26BBC">
      <w:pPr>
        <w:pStyle w:val="Normal1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iCs/>
          <w:color w:val="000000"/>
          <w:sz w:val="18"/>
          <w:szCs w:val="18"/>
        </w:rPr>
      </w:pPr>
      <w:r w:rsidRPr="00D26BBC">
        <w:rPr>
          <w:iCs/>
          <w:color w:val="000000"/>
          <w:sz w:val="18"/>
          <w:szCs w:val="18"/>
        </w:rPr>
        <w:t xml:space="preserve">Conflict of interest management </w:t>
      </w:r>
    </w:p>
    <w:p w14:paraId="0DED2975" w14:textId="3B370CA0" w:rsidR="00D26BBC" w:rsidRPr="00D26BBC" w:rsidRDefault="00D26BBC" w:rsidP="00D26BBC">
      <w:pPr>
        <w:pStyle w:val="Normal1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iCs/>
          <w:color w:val="000000"/>
          <w:sz w:val="18"/>
          <w:szCs w:val="18"/>
        </w:rPr>
      </w:pPr>
      <w:r w:rsidRPr="00D26BBC">
        <w:rPr>
          <w:iCs/>
          <w:color w:val="000000"/>
          <w:sz w:val="18"/>
          <w:szCs w:val="18"/>
        </w:rPr>
        <w:t>Conflict management</w:t>
      </w:r>
    </w:p>
    <w:p w14:paraId="47EFE8D1" w14:textId="43D36867" w:rsidR="00D26BBC" w:rsidRPr="00D26BBC" w:rsidRDefault="00D26BBC" w:rsidP="00D26BBC">
      <w:pPr>
        <w:pStyle w:val="Normal1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iCs/>
          <w:color w:val="000000"/>
          <w:sz w:val="18"/>
          <w:szCs w:val="18"/>
        </w:rPr>
      </w:pPr>
      <w:r w:rsidRPr="00D26BBC">
        <w:rPr>
          <w:iCs/>
          <w:color w:val="000000"/>
          <w:sz w:val="18"/>
          <w:szCs w:val="18"/>
        </w:rPr>
        <w:t xml:space="preserve">Critical thinking </w:t>
      </w:r>
    </w:p>
    <w:p w14:paraId="30938A74" w14:textId="19FEA121" w:rsid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bCs/>
          <w:i/>
          <w:color w:val="000000"/>
          <w:sz w:val="18"/>
          <w:szCs w:val="18"/>
        </w:rPr>
      </w:pPr>
    </w:p>
    <w:p w14:paraId="5878333F" w14:textId="1652E3F0" w:rsid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bCs/>
          <w:i/>
          <w:color w:val="000000"/>
          <w:sz w:val="18"/>
          <w:szCs w:val="18"/>
        </w:rPr>
      </w:pPr>
    </w:p>
    <w:p w14:paraId="04FF1ED2" w14:textId="4A4E0D58" w:rsid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bCs/>
          <w:i/>
          <w:color w:val="000000"/>
          <w:sz w:val="18"/>
          <w:szCs w:val="18"/>
        </w:rPr>
      </w:pPr>
    </w:p>
    <w:p w14:paraId="2F62C582" w14:textId="77777777" w:rsidR="00D26BBC" w:rsidRPr="00D26BBC" w:rsidRDefault="00D26BBC" w:rsidP="00D26BB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bCs/>
          <w:i/>
          <w:color w:val="000000"/>
          <w:sz w:val="18"/>
          <w:szCs w:val="18"/>
        </w:rPr>
      </w:pPr>
    </w:p>
    <w:p w14:paraId="773C724A" w14:textId="77777777" w:rsidR="00DD690F" w:rsidRDefault="00DD690F" w:rsidP="00DD690F">
      <w:pPr>
        <w:pStyle w:val="Normal1"/>
        <w:rPr>
          <w:i/>
          <w:color w:val="000000"/>
          <w:sz w:val="18"/>
          <w:szCs w:val="18"/>
        </w:rPr>
      </w:pPr>
    </w:p>
    <w:p w14:paraId="64F9862E" w14:textId="77777777" w:rsidR="00DD690F" w:rsidRDefault="00DD690F" w:rsidP="00DD690F">
      <w:pPr>
        <w:pStyle w:val="Normal1"/>
        <w:rPr>
          <w:i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lastRenderedPageBreak/>
        <w:t>Publications</w:t>
      </w:r>
    </w:p>
    <w:p w14:paraId="539D71F2" w14:textId="77777777" w:rsidR="00DD690F" w:rsidRDefault="00DD690F" w:rsidP="00DD690F">
      <w:pPr>
        <w:pStyle w:val="Normal1"/>
        <w:rPr>
          <w:i/>
          <w:color w:val="000000"/>
          <w:sz w:val="18"/>
          <w:szCs w:val="18"/>
        </w:rPr>
      </w:pPr>
    </w:p>
    <w:p w14:paraId="5A292595" w14:textId="77777777" w:rsidR="00DD690F" w:rsidRDefault="00DD690F" w:rsidP="00DD690F">
      <w:pPr>
        <w:pStyle w:val="Normal1"/>
        <w:numPr>
          <w:ilvl w:val="0"/>
          <w:numId w:val="4"/>
        </w:numP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Catcheside, Pam; Walsh, Richie and Qaraghuli, Samra. Report on the workshop of the Adelaide Fungal Studies Group, Deep Creek Conservation Park, 2-6 July 2015 [online]. South Australian Naturalist, the, Vol. 89, No. 2, Jul-Dec 2015: 103-110. Availability: &lt;https://search.informit.com.au/documentSummary;dn=827047192216535;res=IELHSS&gt; ISSN: 0038-2965.</w:t>
      </w:r>
    </w:p>
    <w:p w14:paraId="7793A8B5" w14:textId="77777777" w:rsidR="00DD690F" w:rsidRDefault="00DD690F" w:rsidP="00DD690F">
      <w:pPr>
        <w:pStyle w:val="Normal1"/>
        <w:ind w:left="720"/>
        <w:rPr>
          <w:color w:val="000000"/>
          <w:sz w:val="18"/>
          <w:szCs w:val="18"/>
        </w:rPr>
      </w:pPr>
    </w:p>
    <w:p w14:paraId="1D7F1D02" w14:textId="342368D6" w:rsidR="00DD690F" w:rsidRDefault="00DD690F" w:rsidP="00DD690F">
      <w:pPr>
        <w:pStyle w:val="Normal1"/>
        <w:numPr>
          <w:ilvl w:val="0"/>
          <w:numId w:val="4"/>
        </w:numP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Catcheside, PS, Qaraghuli, S &amp; Catcheside, DE 2017, 'A new species of small black disc fungi Smardaea australis (Pezizales, Pyronemataceae), is described from Australia' Presented at 10 conferences spanning 6 countries</w:t>
      </w:r>
    </w:p>
    <w:p w14:paraId="02DEAF36" w14:textId="77777777" w:rsidR="003838D9" w:rsidRDefault="003838D9" w:rsidP="003838D9">
      <w:pPr>
        <w:pStyle w:val="ListParagraph"/>
        <w:rPr>
          <w:color w:val="000000"/>
          <w:sz w:val="18"/>
          <w:szCs w:val="18"/>
        </w:rPr>
      </w:pPr>
    </w:p>
    <w:p w14:paraId="4D79AB57" w14:textId="77777777" w:rsidR="003838D9" w:rsidRPr="00BE5E57" w:rsidRDefault="003838D9" w:rsidP="003838D9">
      <w:pPr>
        <w:pStyle w:val="Normal1"/>
        <w:ind w:left="720"/>
        <w:rPr>
          <w:color w:val="000000"/>
          <w:sz w:val="18"/>
          <w:szCs w:val="18"/>
        </w:rPr>
      </w:pPr>
    </w:p>
    <w:p w14:paraId="0C0AE5B9" w14:textId="6894BAE7" w:rsidR="003838D9" w:rsidRDefault="003838D9" w:rsidP="003838D9">
      <w:pPr>
        <w:pStyle w:val="Normal1"/>
        <w:rPr>
          <w:b/>
          <w:color w:val="000000"/>
          <w:sz w:val="18"/>
          <w:szCs w:val="18"/>
        </w:rPr>
      </w:pPr>
      <w:r>
        <w:rPr>
          <w:b/>
          <w:color w:val="000000"/>
          <w:sz w:val="18"/>
          <w:szCs w:val="18"/>
        </w:rPr>
        <w:t>Membership</w:t>
      </w:r>
    </w:p>
    <w:p w14:paraId="2CD30CE8" w14:textId="2F6EAF20" w:rsidR="003838D9" w:rsidRPr="003838D9" w:rsidRDefault="003838D9" w:rsidP="003838D9">
      <w:pPr>
        <w:pStyle w:val="Normal1"/>
        <w:numPr>
          <w:ilvl w:val="0"/>
          <w:numId w:val="9"/>
        </w:numPr>
        <w:rPr>
          <w:color w:val="000000"/>
          <w:sz w:val="18"/>
          <w:szCs w:val="18"/>
        </w:rPr>
      </w:pPr>
      <w:r w:rsidRPr="003838D9">
        <w:rPr>
          <w:color w:val="000000"/>
          <w:sz w:val="18"/>
          <w:szCs w:val="18"/>
        </w:rPr>
        <w:t>Field Naturalists Society of South Australia</w:t>
      </w:r>
    </w:p>
    <w:p w14:paraId="242CB2DB" w14:textId="5BE1805A" w:rsidR="003838D9" w:rsidRDefault="003838D9" w:rsidP="003838D9">
      <w:pPr>
        <w:pStyle w:val="Normal1"/>
        <w:numPr>
          <w:ilvl w:val="0"/>
          <w:numId w:val="9"/>
        </w:numPr>
        <w:rPr>
          <w:color w:val="000000"/>
          <w:sz w:val="18"/>
          <w:szCs w:val="18"/>
        </w:rPr>
      </w:pPr>
      <w:r w:rsidRPr="003838D9">
        <w:rPr>
          <w:color w:val="000000"/>
          <w:sz w:val="18"/>
          <w:szCs w:val="18"/>
        </w:rPr>
        <w:t>The Australasian Mycological Society (AMS)</w:t>
      </w:r>
    </w:p>
    <w:p w14:paraId="7505E644" w14:textId="64F60D1C" w:rsidR="00F852F4" w:rsidRPr="003838D9" w:rsidRDefault="00F852F4" w:rsidP="00F852F4">
      <w:pPr>
        <w:pStyle w:val="Normal1"/>
        <w:numPr>
          <w:ilvl w:val="0"/>
          <w:numId w:val="9"/>
        </w:numPr>
        <w:rPr>
          <w:color w:val="000000"/>
          <w:sz w:val="18"/>
          <w:szCs w:val="18"/>
        </w:rPr>
      </w:pPr>
      <w:r w:rsidRPr="00F852F4">
        <w:rPr>
          <w:color w:val="000000"/>
          <w:sz w:val="18"/>
          <w:szCs w:val="18"/>
        </w:rPr>
        <w:t>The Australian Society for Microbiology</w:t>
      </w:r>
    </w:p>
    <w:p w14:paraId="3088A454" w14:textId="136C6C15" w:rsidR="00DD690F" w:rsidRDefault="00DD690F" w:rsidP="00DD690F">
      <w:pPr>
        <w:pStyle w:val="ListParagraph"/>
        <w:rPr>
          <w:color w:val="000000"/>
          <w:sz w:val="18"/>
          <w:szCs w:val="18"/>
        </w:rPr>
      </w:pPr>
    </w:p>
    <w:p w14:paraId="1A69DE42" w14:textId="77777777" w:rsidR="00A86DA3" w:rsidRPr="003E3BCD" w:rsidRDefault="00A86DA3" w:rsidP="003E3BCD"/>
    <w:sectPr w:rsidR="00A86DA3" w:rsidRPr="003E3BC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624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93310" w14:textId="77777777" w:rsidR="00BA032A" w:rsidRDefault="00BA032A">
      <w:pPr>
        <w:spacing w:line="240" w:lineRule="auto"/>
      </w:pPr>
      <w:r>
        <w:separator/>
      </w:r>
    </w:p>
  </w:endnote>
  <w:endnote w:type="continuationSeparator" w:id="0">
    <w:p w14:paraId="37847893" w14:textId="77777777" w:rsidR="00BA032A" w:rsidRDefault="00BA03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48923" w14:textId="77777777" w:rsidR="00461B74" w:rsidRDefault="00461B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704EC" w14:textId="77777777" w:rsidR="00461B74" w:rsidRDefault="00461B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4E8A" w14:textId="77777777" w:rsidR="00461B74" w:rsidRDefault="00461B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63B6C" w14:textId="77777777" w:rsidR="00BA032A" w:rsidRDefault="00BA032A">
      <w:pPr>
        <w:spacing w:line="240" w:lineRule="auto"/>
      </w:pPr>
      <w:r>
        <w:separator/>
      </w:r>
    </w:p>
  </w:footnote>
  <w:footnote w:type="continuationSeparator" w:id="0">
    <w:p w14:paraId="6C44A749" w14:textId="77777777" w:rsidR="00BA032A" w:rsidRDefault="00BA03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6D5D" w14:textId="77777777" w:rsidR="00461B74" w:rsidRDefault="00461B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1A725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  <w:p w14:paraId="23762497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  <w:p w14:paraId="066668C9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  <w:p w14:paraId="21CE95C7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rPr>
        <w:color w:val="000000"/>
      </w:rPr>
    </w:pPr>
  </w:p>
  <w:p w14:paraId="0D54B3F6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</w:p>
  <w:p w14:paraId="05888E7B" w14:textId="77777777" w:rsidR="00D8410A" w:rsidRDefault="00D8410A">
    <w:pPr>
      <w:pStyle w:val="Normal1"/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F8909" w14:textId="77777777" w:rsidR="00461B74" w:rsidRDefault="00461B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3561"/>
    <w:multiLevelType w:val="multilevel"/>
    <w:tmpl w:val="253A7CE6"/>
    <w:lvl w:ilvl="0">
      <w:start w:val="1"/>
      <w:numFmt w:val="bullet"/>
      <w:lvlText w:val="●"/>
      <w:lvlJc w:val="left"/>
      <w:pPr>
        <w:ind w:left="108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180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52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396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12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6840" w:firstLine="6840"/>
      </w:pPr>
      <w:rPr>
        <w:u w:val="none"/>
      </w:rPr>
    </w:lvl>
  </w:abstractNum>
  <w:abstractNum w:abstractNumId="1" w15:restartNumberingAfterBreak="0">
    <w:nsid w:val="09E95BAF"/>
    <w:multiLevelType w:val="multilevel"/>
    <w:tmpl w:val="0C964240"/>
    <w:lvl w:ilvl="0">
      <w:start w:val="1"/>
      <w:numFmt w:val="bullet"/>
      <w:lvlText w:val="●"/>
      <w:lvlJc w:val="left"/>
      <w:pPr>
        <w:ind w:left="108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180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52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396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12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6840" w:firstLine="6840"/>
      </w:pPr>
      <w:rPr>
        <w:u w:val="none"/>
      </w:rPr>
    </w:lvl>
  </w:abstractNum>
  <w:abstractNum w:abstractNumId="2" w15:restartNumberingAfterBreak="0">
    <w:nsid w:val="0C58435A"/>
    <w:multiLevelType w:val="hybridMultilevel"/>
    <w:tmpl w:val="438A6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94194"/>
    <w:multiLevelType w:val="hybridMultilevel"/>
    <w:tmpl w:val="358A4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264A2"/>
    <w:multiLevelType w:val="hybridMultilevel"/>
    <w:tmpl w:val="ECA0599E"/>
    <w:lvl w:ilvl="0" w:tplc="8F36A49E">
      <w:numFmt w:val="bullet"/>
      <w:lvlText w:val="•"/>
      <w:lvlJc w:val="left"/>
      <w:pPr>
        <w:ind w:left="1440" w:hanging="72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BF973AA"/>
    <w:multiLevelType w:val="hybridMultilevel"/>
    <w:tmpl w:val="A7260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04048F"/>
    <w:multiLevelType w:val="hybridMultilevel"/>
    <w:tmpl w:val="2CA03D5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630201"/>
    <w:multiLevelType w:val="hybridMultilevel"/>
    <w:tmpl w:val="1B9225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012F7"/>
    <w:multiLevelType w:val="hybridMultilevel"/>
    <w:tmpl w:val="A56488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152F6"/>
    <w:multiLevelType w:val="hybridMultilevel"/>
    <w:tmpl w:val="C1EE8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64F6E"/>
    <w:multiLevelType w:val="hybridMultilevel"/>
    <w:tmpl w:val="AEB631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026DA0"/>
    <w:multiLevelType w:val="hybridMultilevel"/>
    <w:tmpl w:val="B9625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93701"/>
    <w:multiLevelType w:val="hybridMultilevel"/>
    <w:tmpl w:val="E4B6A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7"/>
  </w:num>
  <w:num w:numId="6">
    <w:abstractNumId w:val="5"/>
  </w:num>
  <w:num w:numId="7">
    <w:abstractNumId w:val="9"/>
  </w:num>
  <w:num w:numId="8">
    <w:abstractNumId w:val="12"/>
  </w:num>
  <w:num w:numId="9">
    <w:abstractNumId w:val="8"/>
  </w:num>
  <w:num w:numId="10">
    <w:abstractNumId w:val="2"/>
  </w:num>
  <w:num w:numId="11">
    <w:abstractNumId w:val="11"/>
  </w:num>
  <w:num w:numId="12">
    <w:abstractNumId w:val="6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DSytLAwMTYyMTJQ0lEKTi0uzszPAykwrAUAPBT1tSwAAAA="/>
  </w:docVars>
  <w:rsids>
    <w:rsidRoot w:val="00D8410A"/>
    <w:rsid w:val="00012BDD"/>
    <w:rsid w:val="00061A06"/>
    <w:rsid w:val="000707D8"/>
    <w:rsid w:val="000A16BD"/>
    <w:rsid w:val="000A3436"/>
    <w:rsid w:val="00147835"/>
    <w:rsid w:val="00152AB8"/>
    <w:rsid w:val="00162240"/>
    <w:rsid w:val="0019302C"/>
    <w:rsid w:val="001B0051"/>
    <w:rsid w:val="00287050"/>
    <w:rsid w:val="002A5E89"/>
    <w:rsid w:val="002D761E"/>
    <w:rsid w:val="00326872"/>
    <w:rsid w:val="00330682"/>
    <w:rsid w:val="00350AF0"/>
    <w:rsid w:val="003838D9"/>
    <w:rsid w:val="003A766A"/>
    <w:rsid w:val="003B5343"/>
    <w:rsid w:val="003E3BCD"/>
    <w:rsid w:val="00461B74"/>
    <w:rsid w:val="004648A1"/>
    <w:rsid w:val="00467B6F"/>
    <w:rsid w:val="005C0CC4"/>
    <w:rsid w:val="005D0BA5"/>
    <w:rsid w:val="005D704F"/>
    <w:rsid w:val="005E359C"/>
    <w:rsid w:val="006A35D9"/>
    <w:rsid w:val="006C7A36"/>
    <w:rsid w:val="006F7BD8"/>
    <w:rsid w:val="00754E2E"/>
    <w:rsid w:val="00781179"/>
    <w:rsid w:val="00814223"/>
    <w:rsid w:val="00824B12"/>
    <w:rsid w:val="009010C4"/>
    <w:rsid w:val="00A503CD"/>
    <w:rsid w:val="00A664F8"/>
    <w:rsid w:val="00A86DA3"/>
    <w:rsid w:val="00AB1F7F"/>
    <w:rsid w:val="00AC3983"/>
    <w:rsid w:val="00AF6C71"/>
    <w:rsid w:val="00B6558D"/>
    <w:rsid w:val="00B7474A"/>
    <w:rsid w:val="00BA032A"/>
    <w:rsid w:val="00BE45FA"/>
    <w:rsid w:val="00BE5E57"/>
    <w:rsid w:val="00C03E2E"/>
    <w:rsid w:val="00C07F65"/>
    <w:rsid w:val="00CB2845"/>
    <w:rsid w:val="00D24882"/>
    <w:rsid w:val="00D26BBC"/>
    <w:rsid w:val="00D374AA"/>
    <w:rsid w:val="00D44E7A"/>
    <w:rsid w:val="00D753C7"/>
    <w:rsid w:val="00D8410A"/>
    <w:rsid w:val="00D86200"/>
    <w:rsid w:val="00DB7ADD"/>
    <w:rsid w:val="00DD690F"/>
    <w:rsid w:val="00DE5F0A"/>
    <w:rsid w:val="00E06C19"/>
    <w:rsid w:val="00E40936"/>
    <w:rsid w:val="00F8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5FC39A"/>
  <w15:docId w15:val="{9E5A993E-A4E3-43D5-8E58-7964ED783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E3BC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69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B7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74"/>
  </w:style>
  <w:style w:type="paragraph" w:styleId="Footer">
    <w:name w:val="footer"/>
    <w:basedOn w:val="Normal"/>
    <w:link w:val="FooterChar"/>
    <w:uiPriority w:val="99"/>
    <w:unhideWhenUsed/>
    <w:rsid w:val="00461B7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74"/>
  </w:style>
  <w:style w:type="character" w:styleId="UnresolvedMention">
    <w:name w:val="Unresolved Mention"/>
    <w:basedOn w:val="DefaultParagraphFont"/>
    <w:uiPriority w:val="99"/>
    <w:semiHidden/>
    <w:unhideWhenUsed/>
    <w:rsid w:val="005D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5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amar.bio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C4E7D36CD844FACF3918BFAE29421" ma:contentTypeVersion="12" ma:contentTypeDescription="Create a new document." ma:contentTypeScope="" ma:versionID="b7f03573cb0cf27239b038f057fb5f90">
  <xsd:schema xmlns:xsd="http://www.w3.org/2001/XMLSchema" xmlns:xs="http://www.w3.org/2001/XMLSchema" xmlns:p="http://schemas.microsoft.com/office/2006/metadata/properties" xmlns:ns3="d5700440-1eec-4d84-99c0-2d647efe5700" xmlns:ns4="d4f4116b-7db9-460e-bd40-4a2d3ca1aff9" targetNamespace="http://schemas.microsoft.com/office/2006/metadata/properties" ma:root="true" ma:fieldsID="b589f9176f70deee4c8909586074cf65" ns3:_="" ns4:_="">
    <xsd:import namespace="d5700440-1eec-4d84-99c0-2d647efe5700"/>
    <xsd:import namespace="d4f4116b-7db9-460e-bd40-4a2d3ca1af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00440-1eec-4d84-99c0-2d647efe5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4116b-7db9-460e-bd40-4a2d3ca1a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E6B1B6-7362-49E0-8A91-9A47A76DA6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19FBBD-7542-4277-BC8A-0342D6C94B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00440-1eec-4d84-99c0-2d647efe5700"/>
    <ds:schemaRef ds:uri="d4f4116b-7db9-460e-bd40-4a2d3ca1af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BD2B2B-9120-4471-AD18-36E45708A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ra Qaraghuli</dc:creator>
  <cp:lastModifiedBy>Samra Qaraghuli</cp:lastModifiedBy>
  <cp:revision>3</cp:revision>
  <dcterms:created xsi:type="dcterms:W3CDTF">2021-09-04T14:27:00Z</dcterms:created>
  <dcterms:modified xsi:type="dcterms:W3CDTF">2021-09-0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7C4E7D36CD844FACF3918BFAE29421</vt:lpwstr>
  </property>
  <property fmtid="{D5CDD505-2E9C-101B-9397-08002B2CF9AE}" pid="3" name="MSIP_Label_4929bff8-5b33-42aa-95d2-28f72e792cb0_Enabled">
    <vt:lpwstr>true</vt:lpwstr>
  </property>
  <property fmtid="{D5CDD505-2E9C-101B-9397-08002B2CF9AE}" pid="4" name="MSIP_Label_4929bff8-5b33-42aa-95d2-28f72e792cb0_SetDate">
    <vt:lpwstr>2021-02-19T03:44:31Z</vt:lpwstr>
  </property>
  <property fmtid="{D5CDD505-2E9C-101B-9397-08002B2CF9AE}" pid="5" name="MSIP_Label_4929bff8-5b33-42aa-95d2-28f72e792cb0_Method">
    <vt:lpwstr>Standard</vt:lpwstr>
  </property>
  <property fmtid="{D5CDD505-2E9C-101B-9397-08002B2CF9AE}" pid="6" name="MSIP_Label_4929bff8-5b33-42aa-95d2-28f72e792cb0_Name">
    <vt:lpwstr>Internal</vt:lpwstr>
  </property>
  <property fmtid="{D5CDD505-2E9C-101B-9397-08002B2CF9AE}" pid="7" name="MSIP_Label_4929bff8-5b33-42aa-95d2-28f72e792cb0_SiteId">
    <vt:lpwstr>f35a6974-607f-47d4-82d7-ff31d7dc53a5</vt:lpwstr>
  </property>
  <property fmtid="{D5CDD505-2E9C-101B-9397-08002B2CF9AE}" pid="8" name="MSIP_Label_4929bff8-5b33-42aa-95d2-28f72e792cb0_ActionId">
    <vt:lpwstr>95ff928d-68d1-4e87-808e-9d1b7eb465fc</vt:lpwstr>
  </property>
  <property fmtid="{D5CDD505-2E9C-101B-9397-08002B2CF9AE}" pid="9" name="MSIP_Label_4929bff8-5b33-42aa-95d2-28f72e792cb0_ContentBits">
    <vt:lpwstr>0</vt:lpwstr>
  </property>
</Properties>
</file>